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Geologist position at your esteemed organization in China Beijing. As a dedicated and experienced geologist with a passion for exploring the Earth’s intricate systems, I am eager to contribute my expertise to projects that align with the geological and environmental needs of this dynamic region. China Beijing, as a hub of scientific innovation and economic growth, presents unique opportunities for geologists to address challenges related to resource management, urban development, and environmental sustainability. I am confident that my academic background, professional experience, and cultural adaptability make me a strong candidate for this role.</w:t>
      </w:r>
    </w:p>
    <w:p>
      <w:pPr>
        <w:pStyle w:val="BodyText"/>
      </w:pPr>
      <w:r>
        <w:t xml:space="preserve">With over [X years] of experience in geological research and fieldwork, I have developed a comprehensive understanding of the complexities of Earth’s crust, mineralogy, sedimentology, and geochemical processes. My career has been defined by a commitment to applying geological knowledge to solve real-world problems, whether through resource exploration, environmental assessments, or hazard mitigation. A key aspect of my professional journey has been working in diverse environments that require both technical precision and adaptability—skills I believe are essential for success in China Beijing’s rapidly evolving landscape.</w:t>
      </w:r>
    </w:p>
    <w:p>
      <w:pPr>
        <w:pStyle w:val="BodyText"/>
      </w:pPr>
      <w:r>
        <w:t xml:space="preserve">My academic foundation includes a [Degree] in Geology from [University Name], where I specialized in [specific area, e.g., structural geology, hydrogeology, or paleontology]. This was followed by advanced research at [Institution or Project], where I focused on [specific project or study]. For example, my work on the geological formations of the Tibetan Plateau provided insights into tectonic activity and its implications for natural resource distribution. These experiences not only honed my analytical skills but also deepened my appreciation for the interconnectedness of geological processes and human activities.</w:t>
      </w:r>
    </w:p>
    <w:p>
      <w:pPr>
        <w:pStyle w:val="BodyText"/>
      </w:pPr>
      <w:r>
        <w:t xml:space="preserve">Professionally, I have collaborated with international teams to conduct field surveys in regions such as [Country/Region], where I led projects involving [specific task, e.g., mineral exploration, groundwater mapping, or seismic risk assessment]. These projects required a blend of technical expertise and cross-cultural communication, which I have refined through my work in multilingual environments. For instance, while working on a hydrogeological study in [Country], I partnered with local engineers to develop sustainable water management solutions that balanced ecological concerns with community needs. This experience underscored the importance of tailoring geological practices to local contexts—a principle I am eager to apply in China Beijing.</w:t>
      </w:r>
    </w:p>
    <w:p>
      <w:pPr>
        <w:pStyle w:val="BodyText"/>
      </w:pPr>
      <w:r>
        <w:t xml:space="preserve">What draws me specifically to the Geologist role in China Beijing is the region’s unique geological significance and its critical role in shaping national and global strategies for sustainable development. As a city at the forefront of technological advancement, Beijing is also a focal point for addressing environmental challenges such as urbanization-related land subsidence, air quality, and water resource management. My expertise in [specific skill, e.g., remote sensing, GIS mapping, or geochemical analysis] positions me to contribute to initiatives that leverage geological data for informed decision-making. Additionally, I am keen to engage with the vibrant scientific community in China Beijing, where collaboration between academia and industry drives innovation.</w:t>
      </w:r>
    </w:p>
    <w:p>
      <w:pPr>
        <w:pStyle w:val="BodyText"/>
      </w:pPr>
      <w:r>
        <w:t xml:space="preserve">One of my most rewarding experiences was leading a team in [Project Name], which involved assessing the geological stability of a proposed infrastructure site. By integrating field data with advanced modeling techniques, we identified potential risks and recommended mitigation strategies that saved significant costs and ensured safety. This project highlighted the value of meticulous planning and interdisciplinary teamwork—qualities I strive to bring to every role. In China Beijing, I see an opportunity to apply similar methodologies to address the city’s evolving needs, whether in urban planning, environmental conservation, or energy resource development.</w:t>
      </w:r>
    </w:p>
    <w:p>
      <w:pPr>
        <w:pStyle w:val="BodyText"/>
      </w:pPr>
      <w:r>
        <w:t xml:space="preserve">Furthermore, my adaptability and cultural sensitivity make me well-suited for working in a diverse environment like China Beijing. I have spent [X years] studying and working in [Country/Region], where I learned to navigate different professional cultures while maintaining a strong focus on results. This experience has equipped me to collaborate effectively with local teams, understand regional priorities, and contribute to projects that align with both international standards and local requirements. I am also proficient in [language, if applicable], which allows me to communicate seamlessly with stakeholders and foster productive partnerships.</w:t>
      </w:r>
    </w:p>
    <w:p>
      <w:pPr>
        <w:pStyle w:val="BodyText"/>
      </w:pPr>
      <w:r>
        <w:t xml:space="preserve">China Beijing’s strategic importance as a center for scientific research and policy-making makes it an ideal location for a geologist committed to making an impact. I am particularly inspired by the region’s efforts to balance rapid development with environmental stewardship, and I would be honored to contribute my skills to this mission. Whether through exploring new mineral deposits, assessing seismic risks, or supporting sustainable urban growth, I am eager to leverage my expertise for the benefit of your organization and the broader community.</w:t>
      </w:r>
    </w:p>
    <w:p>
      <w:pPr>
        <w:pStyle w:val="BodyText"/>
      </w:pPr>
      <w:r>
        <w:t xml:space="preserve">In conclusion, I am enthusiastic about the opportunity to join your team as a Geologist in China Beijing. My combination of technical proficiency, field experience, and dedication to geological excellence aligns with the goals of this role. I would welcome the chance to discuss how my background and vision can contribute to your organization’s continued success. Thank you for considering my application. I look forward to the possibility of contributing to the exciting work being done in China Beijing.</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9:42:18Z</dcterms:created>
  <dcterms:modified xsi:type="dcterms:W3CDTF">2026-07-24T09:42:18Z</dcterms:modified>
</cp:coreProperties>
</file>

<file path=docProps/custom.xml><?xml version="1.0" encoding="utf-8"?>
<Properties xmlns="http://schemas.openxmlformats.org/officeDocument/2006/custom-properties" xmlns:vt="http://schemas.openxmlformats.org/officeDocument/2006/docPropsVTypes"/>
</file>